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5-día-1-de-centros"/>
    <w:p>
      <w:pPr>
        <w:pStyle w:val="Heading2"/>
      </w:pPr>
      <w:r>
        <w:t xml:space="preserve">Lección 5: Día 1 de cen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Trabajemos con figuras.</w:t>
      </w:r>
    </w:p>
    <w:bookmarkStart w:id="24" w:name="X72e8173ef5af4ee655e64b4f8d5a34a874b67bf"/>
    <w:p>
      <w:pPr>
        <w:pStyle w:val="Heading3"/>
      </w:pPr>
      <w:r>
        <w:t xml:space="preserve">Calentamiento: Conversación numérica: Sumemos 5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500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6:44Z</dcterms:created>
  <dcterms:modified xsi:type="dcterms:W3CDTF">2022-12-14T23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yUgSTqB4sobDyxCUxjpt3ho43eds0l+WWrU9b9vorMfIWUQVgkal97rj1wCfMXfQYCa8Yk5FGXc4DGFy2Ch7g==</vt:lpwstr>
  </property>
</Properties>
</file>